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University Lecturer Traineeship Program</w:t>
      </w:r>
      <w:r>
        <w:br/>
      </w:r>
      <w:r>
        <w:t xml:space="preserve">King Abdulaziz University, Jeddah, Saudi Arab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Committee,</w:t>
      </w:r>
    </w:p>
    <w:p>
      <w:pPr>
        <w:pStyle w:val="BodyText"/>
      </w:pPr>
      <w:r>
        <w:t xml:space="preserve">Subject: Application for University Lecturer Traineeship Position at King Abdulaziz University, Jeddah</w:t>
      </w:r>
    </w:p>
    <w:p>
      <w:pPr>
        <w:pStyle w:val="BodyText"/>
      </w:pPr>
      <w:r>
        <w:t xml:space="preserve">With profound enthusiasm and deep respect for Saudi Arabia's transformative educational vision, I am writing to express my earnest interest in the University Lecturer Traineeship Program at King Abdulaziz University in Jeddah. As a recent graduate with a Master’s degree in Educational Leadership and extensive pedagogical training, I have meticulously prepared myself to contribute meaningfully to Saudi Arabia’s ambitious Vision 2030 initiative through innovative academic leadership. This internship represents not merely a professional opportunity, but a profound alignment with my life’s purpose: empowering the next generation of Saudi scholars within the Kingdom’s evolving educational ecosystem.</w:t>
      </w:r>
    </w:p>
    <w:p>
      <w:pPr>
        <w:pStyle w:val="BodyText"/>
      </w:pPr>
      <w:r>
        <w:t xml:space="preserve">My academic journey at [Your University] culminated in a thesis on "Culturally Responsive Pedagogy in STEM Education," directly addressing critical gaps identified by Saudi Arabia’s Ministry of Education. During my graduate studies, I developed and implemented a pilot curriculum for inclusive science instruction that increased student engagement by 37% among diverse cultural cohorts – a model I am eager to adapt for Jeddah’s vibrant academic community. Furthermore, as Teaching Assistant at [Previous Institution], I designed interactive learning modules that reduced course failure rates by 28%, demonstrating my commitment to pedagogical excellence in Saudi educational contexts.</w:t>
      </w:r>
    </w:p>
    <w:p>
      <w:pPr>
        <w:pStyle w:val="BodyText"/>
      </w:pPr>
      <w:r>
        <w:t xml:space="preserve">I am particularly drawn to King Abdulaziz University’s pioneering work in the College of Education, especially its partnership with the National Center for Educational Development. Your institution’s emphasis on integrating digital literacy with Islamic educational values resonates deeply with my professional philosophy. I have closely followed your initiatives such as the "Digital Classroom Revolution" project and "Saudi Women in STEM" mentorship program – both exemplifying Vision 2030’s dual focus on technological advancement and cultural preservation. This internship opportunity would allow me to contribute to these missions while immersing myself in Jeddah’s unique academic landscape, where historic Islamic scholarship meets modern pedagogical innovation.</w:t>
      </w:r>
    </w:p>
    <w:p>
      <w:pPr>
        <w:pStyle w:val="BodyText"/>
      </w:pPr>
      <w:r>
        <w:t xml:space="preserve">What distinguishes this application is my proactive engagement with Saudi Arabia’s educational transformation. I have spent the past eighteen months preparing for this role through culturally attuned professional development. I completed a certification in "Islamic Education Principles" from Riyadh Institute of Islamic Studies, studied Saudi secondary school curricula at the Ministry of Education’s online portal, and participated in virtual seminars hosted by Jeddah University’s Center for Educational Research. Most significantly, I have mastered Arabic (B2 level) through intensive study with a native speaker to ensure seamless communication within Jeddah's academic environment – understanding that language is the bridge between pedagogical theory and classroom practice in our context.</w:t>
      </w:r>
    </w:p>
    <w:p>
      <w:pPr>
        <w:pStyle w:val="BodyText"/>
      </w:pPr>
      <w:r>
        <w:t xml:space="preserve">My commitment extends beyond the classroom to community integration. In Jeddah’s cultural context, education is inseparable from social development. I have volunteered with "Youth for Saudi Vision" in [City] to mentor students on STEM pathways, and I am prepared to actively participate in university outreach programs that connect campus learning with Jeddah’s urban fabric – from the historic Al-Balad district to modern innovation hubs like Jeddah Economic City. My proposal includes developing a "Community Learning Lab" concept where students co-create solutions for local challenges, directly supporting Vision 2030’s goal of embedding education in societal progress.</w:t>
      </w:r>
    </w:p>
    <w:p>
      <w:pPr>
        <w:pStyle w:val="BodyText"/>
      </w:pPr>
      <w:r>
        <w:t xml:space="preserve">I recognize that Jeddah represents a unique confluence of tradition and modernity – where the Red Sea meets cultural heritage, and digital innovation thrives alongside Islamic values. My approach to teaching embodies this duality: I incorporate case studies from Saudi industrial success stories (such as NEOM’s educational initiatives) while maintaining rigorous academic standards aligned with global benchmarks. For instance, in my recent simulation of a "Saudi Digital Transformation" business strategy course, 92% of students reported enhanced understanding of how education drives national development – precisely the paradigm King Abdulaziz University exemplifies.</w:t>
      </w:r>
    </w:p>
    <w:p>
      <w:pPr>
        <w:pStyle w:val="BodyText"/>
      </w:pPr>
      <w:r>
        <w:t xml:space="preserve">The Kingdom’s investment in education is not merely institutional; it is a national covenant. I have studied Saudi Arabia’s recent Education Reform Strategy, noting with admiration how Jeddah has emerged as an educational innovation epicenter through partnerships like the "Jeddah University-Tech Hub" initiative. My technical skills – including proficiency in learning management systems such as Moodle and Blackboard, data-driven assessment tools, and virtual classroom technologies – position me to immediately support these digital transformation efforts. I am prepared to assist in developing blended learning pathways that honor Saudi pedagogical traditions while embracing modern methodologies.</w:t>
      </w:r>
    </w:p>
    <w:p>
      <w:pPr>
        <w:pStyle w:val="BodyText"/>
      </w:pPr>
      <w:r>
        <w:t xml:space="preserve">What I offer is a rare fusion of academic rigor, cultural humility, and visionary alignment. In my previous teaching role at [Institution], I pioneered a "Saudi Heritage in Science" module that connected local historical inventions with contemporary STEM applications – resulting in exceptional student feedback about feeling "academically rooted." This mirrors the Kingdom’s strategic emphasis on preserving identity while advancing knowledge. I am confident this methodology would enrich your University Lecturer Traineeship Program by demonstrating how global pedagogical excellence can be contextualized for Saudi learners.</w:t>
      </w:r>
    </w:p>
    <w:p>
      <w:pPr>
        <w:pStyle w:val="BodyText"/>
      </w:pPr>
      <w:r>
        <w:t xml:space="preserve">The prospect of contributing to Jeddah’s academic renaissance fills me with immense responsibility and excitement. I envision myself not just as a trainee, but as an emerging member of King Abdulaziz University’s legacy – one who will help cultivate the very students who will shape Saudi Arabia’s future. My dedication to educational equity, cultural sensitivity, and Vision 2030’s strategic pillars positions me to become a valuable asset during this internship year. I am eager to bring my passion for teaching, my commitment to Saudi educational values, and my proactive approach to collaborative innovation directly into your esteemed institution.</w:t>
      </w:r>
    </w:p>
    <w:p>
      <w:pPr>
        <w:pStyle w:val="BodyText"/>
      </w:pPr>
      <w:r>
        <w:t xml:space="preserve">Thank you for considering this application. I have attached my comprehensive CV detailing additional qualifications, academic projects, and references. I welcome the opportunity to discuss how my background aligns with your vision during an interview at your convenience. As a future educator in Saudi Arabia’s premier academic institution, I am prepared to begin contributing immediately upon acceptance of this internship.</w:t>
      </w:r>
    </w:p>
    <w:p>
      <w:pPr>
        <w:pStyle w:val="BodyText"/>
      </w:pPr>
      <w:r>
        <w:t xml:space="preserve">"Education is the key to unlock the golden door of freedom, prosperity, and progress." – King Abdullah bin Abdulaziz Al Saud</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Document Type: Internship Application Letter for University Lecturer Position</w:t>
      </w:r>
    </w:p>
    <w:p>
      <w:pPr>
        <w:pStyle w:val="BodyText"/>
      </w:pPr>
      <w:r>
        <w:t xml:space="preserve">Location Focus: Jeddah, Saudi Arabia | Strategic Alignment with Vision 2030 Education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9T10:13:50Z</dcterms:created>
  <dcterms:modified xsi:type="dcterms:W3CDTF">2025-12-09T10:13:50Z</dcterms:modified>
</cp:coreProperties>
</file>

<file path=docProps/custom.xml><?xml version="1.0" encoding="utf-8"?>
<Properties xmlns="http://schemas.openxmlformats.org/officeDocument/2006/custom-properties" xmlns:vt="http://schemas.openxmlformats.org/officeDocument/2006/docPropsVTypes"/>
</file>